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F676EB" w14:textId="143AF845" w:rsidR="00FA6C23" w:rsidRPr="00011954" w:rsidRDefault="00567021" w:rsidP="000373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ecembarski</w:t>
      </w:r>
      <w:r w:rsidR="008D7238" w:rsidRPr="00011954">
        <w:rPr>
          <w:b/>
          <w:sz w:val="28"/>
          <w:szCs w:val="28"/>
        </w:rPr>
        <w:t xml:space="preserve"> ispitn</w:t>
      </w:r>
      <w:r w:rsidR="00850D41">
        <w:rPr>
          <w:b/>
          <w:sz w:val="28"/>
          <w:szCs w:val="28"/>
        </w:rPr>
        <w:t>i</w:t>
      </w:r>
      <w:r w:rsidR="008D7238" w:rsidRPr="00011954">
        <w:rPr>
          <w:b/>
          <w:sz w:val="28"/>
          <w:szCs w:val="28"/>
        </w:rPr>
        <w:t xml:space="preserve"> rok</w:t>
      </w:r>
      <w:r w:rsidR="00850D41">
        <w:rPr>
          <w:b/>
          <w:sz w:val="28"/>
          <w:szCs w:val="28"/>
        </w:rPr>
        <w:t xml:space="preserve"> </w:t>
      </w:r>
      <w:r w:rsidR="004161FF" w:rsidRPr="00011954">
        <w:rPr>
          <w:b/>
          <w:sz w:val="28"/>
          <w:szCs w:val="28"/>
        </w:rPr>
        <w:t>za apsolvente</w:t>
      </w:r>
      <w:r w:rsidR="00850D41">
        <w:rPr>
          <w:b/>
          <w:sz w:val="28"/>
          <w:szCs w:val="28"/>
        </w:rPr>
        <w:t xml:space="preserve"> </w:t>
      </w:r>
      <w:r w:rsidR="00850D41" w:rsidRPr="00011954">
        <w:rPr>
          <w:b/>
          <w:sz w:val="28"/>
          <w:szCs w:val="28"/>
        </w:rPr>
        <w:t xml:space="preserve">iz </w:t>
      </w:r>
      <w:r w:rsidR="00850D41" w:rsidRPr="00011954">
        <w:rPr>
          <w:b/>
          <w:sz w:val="28"/>
          <w:szCs w:val="28"/>
          <w:lang w:val="sr-Latn-RS"/>
        </w:rPr>
        <w:t>F</w:t>
      </w:r>
      <w:r w:rsidR="00850D41" w:rsidRPr="00011954">
        <w:rPr>
          <w:b/>
          <w:sz w:val="28"/>
          <w:szCs w:val="28"/>
        </w:rPr>
        <w:t>armakokinetike</w:t>
      </w:r>
    </w:p>
    <w:p w14:paraId="473CFDBF" w14:textId="0E053EA9" w:rsidR="00FA6C23" w:rsidRPr="00011954" w:rsidRDefault="00FA6C23" w:rsidP="00FA6C23">
      <w:pPr>
        <w:shd w:val="clear" w:color="auto" w:fill="FFFFFF"/>
        <w:rPr>
          <w:sz w:val="22"/>
          <w:szCs w:val="22"/>
        </w:rPr>
      </w:pPr>
    </w:p>
    <w:p w14:paraId="7A418CDE" w14:textId="77777777" w:rsidR="008D7238" w:rsidRDefault="008D7238" w:rsidP="00FA6C23">
      <w:pPr>
        <w:shd w:val="clear" w:color="auto" w:fill="FFFFFF"/>
      </w:pPr>
    </w:p>
    <w:p w14:paraId="6F5898D1" w14:textId="63AD3654" w:rsidR="000D2CF7" w:rsidRDefault="000D2CF7" w:rsidP="00CB1E29">
      <w:pPr>
        <w:shd w:val="clear" w:color="auto" w:fill="FFFFFF"/>
        <w:ind w:left="708"/>
        <w:rPr>
          <w:color w:val="222222"/>
        </w:rPr>
      </w:pPr>
    </w:p>
    <w:p w14:paraId="74826079" w14:textId="26CB1ECF" w:rsidR="00CB1E29" w:rsidRPr="00011954" w:rsidRDefault="000D2CF7" w:rsidP="00CB1E29">
      <w:pPr>
        <w:shd w:val="clear" w:color="auto" w:fill="FFFFFF"/>
        <w:ind w:left="708"/>
        <w:rPr>
          <w:b/>
          <w:bCs/>
          <w:color w:val="222222"/>
        </w:rPr>
      </w:pPr>
      <w:r>
        <w:rPr>
          <w:color w:val="222222"/>
        </w:rPr>
        <w:t xml:space="preserve">- </w:t>
      </w:r>
      <w:r w:rsidR="00697BEB">
        <w:rPr>
          <w:color w:val="222222"/>
        </w:rPr>
        <w:t>K</w:t>
      </w:r>
      <w:r w:rsidR="00CB1E29">
        <w:rPr>
          <w:color w:val="222222"/>
        </w:rPr>
        <w:t xml:space="preserve">olokvijum: </w:t>
      </w:r>
      <w:r w:rsidR="007F432B">
        <w:rPr>
          <w:b/>
          <w:bCs/>
          <w:color w:val="222222"/>
        </w:rPr>
        <w:t>utorak</w:t>
      </w:r>
      <w:r w:rsidR="0054370B" w:rsidRPr="00011954">
        <w:rPr>
          <w:b/>
          <w:bCs/>
          <w:color w:val="222222"/>
        </w:rPr>
        <w:t xml:space="preserve">, </w:t>
      </w:r>
      <w:r w:rsidR="007F432B">
        <w:rPr>
          <w:b/>
          <w:bCs/>
          <w:color w:val="222222"/>
        </w:rPr>
        <w:t>9</w:t>
      </w:r>
      <w:r w:rsidR="00E461F5" w:rsidRPr="00011954">
        <w:rPr>
          <w:b/>
          <w:bCs/>
          <w:color w:val="222222"/>
        </w:rPr>
        <w:t>.</w:t>
      </w:r>
      <w:r w:rsidR="00011954" w:rsidRPr="00011954">
        <w:rPr>
          <w:b/>
          <w:bCs/>
          <w:color w:val="222222"/>
        </w:rPr>
        <w:t>1</w:t>
      </w:r>
      <w:r w:rsidR="007F432B">
        <w:rPr>
          <w:b/>
          <w:bCs/>
          <w:color w:val="222222"/>
        </w:rPr>
        <w:t>2</w:t>
      </w:r>
      <w:r w:rsidR="00CB1E29" w:rsidRPr="00011954">
        <w:rPr>
          <w:b/>
          <w:bCs/>
          <w:color w:val="222222"/>
        </w:rPr>
        <w:t>.20</w:t>
      </w:r>
      <w:r w:rsidR="004161FF" w:rsidRPr="00011954">
        <w:rPr>
          <w:b/>
          <w:bCs/>
          <w:color w:val="222222"/>
        </w:rPr>
        <w:t>2</w:t>
      </w:r>
      <w:r w:rsidR="00850D41">
        <w:rPr>
          <w:b/>
          <w:bCs/>
          <w:color w:val="222222"/>
        </w:rPr>
        <w:t>5</w:t>
      </w:r>
      <w:r w:rsidR="00CB1E29" w:rsidRPr="00011954">
        <w:rPr>
          <w:b/>
          <w:bCs/>
          <w:color w:val="222222"/>
        </w:rPr>
        <w:t xml:space="preserve">. </w:t>
      </w:r>
      <w:r w:rsidR="00A26360" w:rsidRPr="00011954">
        <w:rPr>
          <w:b/>
          <w:bCs/>
          <w:color w:val="222222"/>
        </w:rPr>
        <w:t xml:space="preserve">u </w:t>
      </w:r>
      <w:r w:rsidR="0042119F" w:rsidRPr="00011954">
        <w:rPr>
          <w:b/>
          <w:bCs/>
          <w:color w:val="222222"/>
        </w:rPr>
        <w:t>1</w:t>
      </w:r>
      <w:r w:rsidR="00850D41">
        <w:rPr>
          <w:b/>
          <w:bCs/>
          <w:color w:val="222222"/>
        </w:rPr>
        <w:t>0</w:t>
      </w:r>
      <w:r w:rsidR="0042119F" w:rsidRPr="00011954">
        <w:rPr>
          <w:b/>
          <w:bCs/>
          <w:color w:val="222222"/>
        </w:rPr>
        <w:t>.</w:t>
      </w:r>
      <w:r w:rsidR="00582EA7">
        <w:rPr>
          <w:b/>
          <w:bCs/>
          <w:color w:val="222222"/>
        </w:rPr>
        <w:t>00</w:t>
      </w:r>
      <w:r w:rsidR="00A26360" w:rsidRPr="00011954">
        <w:rPr>
          <w:b/>
          <w:bCs/>
          <w:color w:val="222222"/>
        </w:rPr>
        <w:t xml:space="preserve"> h</w:t>
      </w:r>
      <w:r w:rsidR="00E10B09" w:rsidRPr="00011954">
        <w:rPr>
          <w:b/>
          <w:bCs/>
          <w:color w:val="222222"/>
        </w:rPr>
        <w:t xml:space="preserve"> (</w:t>
      </w:r>
      <w:r w:rsidR="00850D41">
        <w:rPr>
          <w:b/>
          <w:bCs/>
          <w:color w:val="222222"/>
        </w:rPr>
        <w:t>Mikroskopirnica</w:t>
      </w:r>
      <w:r w:rsidR="00E10B09" w:rsidRPr="00011954">
        <w:rPr>
          <w:b/>
          <w:bCs/>
          <w:color w:val="222222"/>
        </w:rPr>
        <w:t>)</w:t>
      </w:r>
    </w:p>
    <w:p w14:paraId="6800CB11" w14:textId="77777777" w:rsidR="000D2CF7" w:rsidRPr="00011954" w:rsidRDefault="000D2CF7" w:rsidP="00CB1E29">
      <w:pPr>
        <w:shd w:val="clear" w:color="auto" w:fill="FFFFFF"/>
        <w:ind w:left="708"/>
        <w:rPr>
          <w:b/>
          <w:bCs/>
          <w:color w:val="222222"/>
        </w:rPr>
      </w:pPr>
    </w:p>
    <w:p w14:paraId="51B33CB6" w14:textId="26BC6C6D" w:rsidR="00011954" w:rsidRDefault="00CB1E29" w:rsidP="00011954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 xml:space="preserve">- </w:t>
      </w:r>
      <w:r w:rsidR="00697BEB">
        <w:rPr>
          <w:color w:val="222222"/>
          <w:lang w:val="de-AT"/>
        </w:rPr>
        <w:t>I</w:t>
      </w:r>
      <w:r w:rsidRPr="00AA4CA7">
        <w:rPr>
          <w:color w:val="222222"/>
          <w:lang w:val="de-AT"/>
        </w:rPr>
        <w:t>spit:</w:t>
      </w:r>
      <w:r>
        <w:rPr>
          <w:color w:val="222222"/>
          <w:lang w:val="de-AT"/>
        </w:rPr>
        <w:t xml:space="preserve"> </w:t>
      </w:r>
      <w:r w:rsidR="00D02D0B">
        <w:rPr>
          <w:b/>
          <w:bCs/>
          <w:color w:val="222222"/>
        </w:rPr>
        <w:t>utorak</w:t>
      </w:r>
      <w:r w:rsidR="00011954" w:rsidRPr="00011954">
        <w:rPr>
          <w:b/>
          <w:bCs/>
          <w:color w:val="222222"/>
        </w:rPr>
        <w:t xml:space="preserve">, </w:t>
      </w:r>
      <w:r w:rsidR="00850D41">
        <w:rPr>
          <w:b/>
          <w:bCs/>
          <w:color w:val="222222"/>
        </w:rPr>
        <w:t>1</w:t>
      </w:r>
      <w:r w:rsidR="007F432B">
        <w:rPr>
          <w:b/>
          <w:bCs/>
          <w:color w:val="222222"/>
        </w:rPr>
        <w:t>6</w:t>
      </w:r>
      <w:r w:rsidR="00011954" w:rsidRPr="00011954">
        <w:rPr>
          <w:b/>
          <w:bCs/>
          <w:color w:val="222222"/>
        </w:rPr>
        <w:t>.1</w:t>
      </w:r>
      <w:r w:rsidR="007F432B">
        <w:rPr>
          <w:b/>
          <w:bCs/>
          <w:color w:val="222222"/>
        </w:rPr>
        <w:t>2</w:t>
      </w:r>
      <w:r w:rsidR="00011954" w:rsidRPr="00011954">
        <w:rPr>
          <w:b/>
          <w:bCs/>
          <w:color w:val="222222"/>
        </w:rPr>
        <w:t>.202</w:t>
      </w:r>
      <w:r w:rsidR="00850D41">
        <w:rPr>
          <w:b/>
          <w:bCs/>
          <w:color w:val="222222"/>
        </w:rPr>
        <w:t>5</w:t>
      </w:r>
      <w:r w:rsidR="00011954" w:rsidRPr="00011954">
        <w:rPr>
          <w:b/>
          <w:bCs/>
          <w:color w:val="222222"/>
        </w:rPr>
        <w:t>. u 1</w:t>
      </w:r>
      <w:r w:rsidR="00850D41">
        <w:rPr>
          <w:b/>
          <w:bCs/>
          <w:color w:val="222222"/>
        </w:rPr>
        <w:t>0</w:t>
      </w:r>
      <w:r w:rsidR="00011954" w:rsidRPr="00011954">
        <w:rPr>
          <w:b/>
          <w:bCs/>
          <w:color w:val="222222"/>
        </w:rPr>
        <w:t>.</w:t>
      </w:r>
      <w:r w:rsidR="00582EA7">
        <w:rPr>
          <w:b/>
          <w:bCs/>
          <w:color w:val="222222"/>
        </w:rPr>
        <w:t>00</w:t>
      </w:r>
      <w:r w:rsidR="00011954" w:rsidRPr="00011954">
        <w:rPr>
          <w:b/>
          <w:bCs/>
          <w:color w:val="222222"/>
        </w:rPr>
        <w:t xml:space="preserve"> h (</w:t>
      </w:r>
      <w:r w:rsidR="00850D41">
        <w:rPr>
          <w:b/>
          <w:bCs/>
          <w:color w:val="222222"/>
        </w:rPr>
        <w:t>Mikroskopirnica</w:t>
      </w:r>
      <w:r w:rsidR="00011954" w:rsidRPr="00011954">
        <w:rPr>
          <w:b/>
          <w:bCs/>
          <w:color w:val="222222"/>
        </w:rPr>
        <w:t>)</w:t>
      </w:r>
    </w:p>
    <w:p w14:paraId="66468244" w14:textId="642CF180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4DAA2C53" w14:textId="4E1E3C3A" w:rsidR="00572CE3" w:rsidRDefault="00572CE3" w:rsidP="00572CE3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kolokvijum je potrebno potvrditi slanjem podataka (ime i prezime, broj indeksa) na e-mail adresu: </w:t>
      </w:r>
      <w:r>
        <w:t xml:space="preserve">topic.valentina@gmail.com </w:t>
      </w:r>
      <w:r w:rsidRPr="005D5F1B">
        <w:rPr>
          <w:b/>
          <w:lang w:val="pl-PL"/>
        </w:rPr>
        <w:t>najkasnije</w:t>
      </w:r>
      <w:r w:rsidR="00A4054B">
        <w:rPr>
          <w:b/>
          <w:lang w:val="pl-PL"/>
        </w:rPr>
        <w:t xml:space="preserve"> tri</w:t>
      </w:r>
      <w:r w:rsidRPr="005D5F1B">
        <w:rPr>
          <w:b/>
          <w:lang w:val="pl-PL"/>
        </w:rPr>
        <w:t xml:space="preserve"> dana prije termina polaganja</w:t>
      </w:r>
      <w:r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  <w:r w:rsidR="001F2754">
        <w:rPr>
          <w:b/>
          <w:lang w:val="pl-PL"/>
        </w:rPr>
        <w:t>Ispit se prijavljuje u e-sistemu nakon polaganja kolokvijuma.</w:t>
      </w:r>
    </w:p>
    <w:p w14:paraId="68023E15" w14:textId="77777777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20123832" w14:textId="056EF28D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>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11954"/>
    <w:rsid w:val="00030620"/>
    <w:rsid w:val="00037377"/>
    <w:rsid w:val="00066BC7"/>
    <w:rsid w:val="000825F6"/>
    <w:rsid w:val="000C6CBF"/>
    <w:rsid w:val="000D2CF7"/>
    <w:rsid w:val="000D6370"/>
    <w:rsid w:val="001215BB"/>
    <w:rsid w:val="0012238B"/>
    <w:rsid w:val="00175463"/>
    <w:rsid w:val="00175557"/>
    <w:rsid w:val="001F2754"/>
    <w:rsid w:val="002043A9"/>
    <w:rsid w:val="00215C4A"/>
    <w:rsid w:val="002331A5"/>
    <w:rsid w:val="00251DC5"/>
    <w:rsid w:val="002D5AB9"/>
    <w:rsid w:val="002D7CCC"/>
    <w:rsid w:val="0031697E"/>
    <w:rsid w:val="003979BE"/>
    <w:rsid w:val="003B026A"/>
    <w:rsid w:val="003B11B8"/>
    <w:rsid w:val="003C0A66"/>
    <w:rsid w:val="003D12E7"/>
    <w:rsid w:val="003F7149"/>
    <w:rsid w:val="004161FF"/>
    <w:rsid w:val="0042119F"/>
    <w:rsid w:val="004624C7"/>
    <w:rsid w:val="004A5751"/>
    <w:rsid w:val="004B4C75"/>
    <w:rsid w:val="00506955"/>
    <w:rsid w:val="005322CA"/>
    <w:rsid w:val="00541E3C"/>
    <w:rsid w:val="0054370B"/>
    <w:rsid w:val="0056129F"/>
    <w:rsid w:val="00567021"/>
    <w:rsid w:val="00572CE3"/>
    <w:rsid w:val="00582EA7"/>
    <w:rsid w:val="005C38D8"/>
    <w:rsid w:val="005C4B3E"/>
    <w:rsid w:val="005D3CF4"/>
    <w:rsid w:val="00642C47"/>
    <w:rsid w:val="00650E3E"/>
    <w:rsid w:val="00651123"/>
    <w:rsid w:val="006573FB"/>
    <w:rsid w:val="00664B6B"/>
    <w:rsid w:val="006859DF"/>
    <w:rsid w:val="00693F84"/>
    <w:rsid w:val="00697BEB"/>
    <w:rsid w:val="006A6F57"/>
    <w:rsid w:val="006A708B"/>
    <w:rsid w:val="006B239E"/>
    <w:rsid w:val="006C23DF"/>
    <w:rsid w:val="00740F3C"/>
    <w:rsid w:val="0076118E"/>
    <w:rsid w:val="0076520E"/>
    <w:rsid w:val="007A15F7"/>
    <w:rsid w:val="007B2A93"/>
    <w:rsid w:val="007D0071"/>
    <w:rsid w:val="007E3FD0"/>
    <w:rsid w:val="007F36B0"/>
    <w:rsid w:val="007F432B"/>
    <w:rsid w:val="00822632"/>
    <w:rsid w:val="00826602"/>
    <w:rsid w:val="008455EC"/>
    <w:rsid w:val="00850D41"/>
    <w:rsid w:val="008A56B7"/>
    <w:rsid w:val="008A739A"/>
    <w:rsid w:val="008D7238"/>
    <w:rsid w:val="008E5585"/>
    <w:rsid w:val="009035FB"/>
    <w:rsid w:val="00912F38"/>
    <w:rsid w:val="00952CCD"/>
    <w:rsid w:val="00987088"/>
    <w:rsid w:val="00991C9E"/>
    <w:rsid w:val="009B4460"/>
    <w:rsid w:val="009C3DC6"/>
    <w:rsid w:val="009C4C4E"/>
    <w:rsid w:val="009E5CC6"/>
    <w:rsid w:val="009E6842"/>
    <w:rsid w:val="009F36F3"/>
    <w:rsid w:val="00A04C7E"/>
    <w:rsid w:val="00A26360"/>
    <w:rsid w:val="00A4054B"/>
    <w:rsid w:val="00A44AD9"/>
    <w:rsid w:val="00A46C6E"/>
    <w:rsid w:val="00A70073"/>
    <w:rsid w:val="00A7049A"/>
    <w:rsid w:val="00AA4CA7"/>
    <w:rsid w:val="00AD0780"/>
    <w:rsid w:val="00AF1980"/>
    <w:rsid w:val="00B83DBB"/>
    <w:rsid w:val="00BB2BAA"/>
    <w:rsid w:val="00BC0CAD"/>
    <w:rsid w:val="00C13508"/>
    <w:rsid w:val="00C20C4A"/>
    <w:rsid w:val="00C273FD"/>
    <w:rsid w:val="00C4461F"/>
    <w:rsid w:val="00C44F40"/>
    <w:rsid w:val="00C55696"/>
    <w:rsid w:val="00C74AD6"/>
    <w:rsid w:val="00CB1E29"/>
    <w:rsid w:val="00CC00B9"/>
    <w:rsid w:val="00CD4217"/>
    <w:rsid w:val="00CE31F8"/>
    <w:rsid w:val="00CE5459"/>
    <w:rsid w:val="00CF251D"/>
    <w:rsid w:val="00D02D0B"/>
    <w:rsid w:val="00D34970"/>
    <w:rsid w:val="00D55749"/>
    <w:rsid w:val="00DA01F0"/>
    <w:rsid w:val="00DD6DDD"/>
    <w:rsid w:val="00DE4E9D"/>
    <w:rsid w:val="00E10B09"/>
    <w:rsid w:val="00E25E29"/>
    <w:rsid w:val="00E461F5"/>
    <w:rsid w:val="00EB3CEF"/>
    <w:rsid w:val="00EB4BE5"/>
    <w:rsid w:val="00EB7331"/>
    <w:rsid w:val="00EF14D6"/>
    <w:rsid w:val="00EF470E"/>
    <w:rsid w:val="00F04B44"/>
    <w:rsid w:val="00F139BE"/>
    <w:rsid w:val="00F22F40"/>
    <w:rsid w:val="00F336D2"/>
    <w:rsid w:val="00F41EE9"/>
    <w:rsid w:val="00F70E92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C135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4</cp:revision>
  <cp:lastPrinted>2019-04-18T10:32:00Z</cp:lastPrinted>
  <dcterms:created xsi:type="dcterms:W3CDTF">2023-03-13T09:03:00Z</dcterms:created>
  <dcterms:modified xsi:type="dcterms:W3CDTF">2025-11-25T12:46:00Z</dcterms:modified>
</cp:coreProperties>
</file>